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iologist</w:t>
      </w:r>
      <w:r>
        <w:t xml:space="preserve"> </w:t>
      </w:r>
      <w:r>
        <w:t xml:space="preserve">Position</w:t>
      </w:r>
      <w:r>
        <w:t xml:space="preserve"> </w:t>
      </w:r>
      <w:r>
        <w:t xml:space="preserve">in</w:t>
      </w:r>
      <w:r>
        <w:t xml:space="preserve"> </w:t>
      </w:r>
      <w:r>
        <w:t xml:space="preserve">Thailand</w:t>
      </w:r>
      <w:r>
        <w:t xml:space="preserve"> </w:t>
      </w:r>
      <w:r>
        <w:t xml:space="preserve">Bangkok</w:t>
      </w:r>
    </w:p>
    <w:bookmarkStart w:id="25" w:name="Xda5c94a11a80edc400b2cc40cf4bf6ae3585e41"/>
    <w:p>
      <w:pPr>
        <w:pStyle w:val="Heading1"/>
      </w:pPr>
      <w:r>
        <w:t xml:space="preserve">Cover Letter for Biologist Position in Thailand Bangkok</w:t>
      </w:r>
    </w:p>
    <w:p>
      <w:pPr>
        <w:pStyle w:val="FirstParagraph"/>
      </w:pPr>
      <w:r>
        <w:rPr>
          <w:bCs/>
          <w:b/>
        </w:rPr>
        <w:t xml:space="preserve">Dear Hiring Manager,</w:t>
      </w:r>
    </w:p>
    <w:p>
      <w:pPr>
        <w:pStyle w:val="BodyText"/>
      </w:pPr>
      <w:r>
        <w:t xml:space="preserve">I am writing to express my enthusiastic interest in the Biologist position at [Company/Organization Name] in Thailand Bangkok. As a dedicated and experienced biologist with a passion for exploring the intricate connections between ecosystems and human communities, I am eager to contribute my expertise to your organization's mission of advancing scientific research and environmental conservation in this dynamic region. My academic background, professional experience, and deep appreciation for Thailand’s unique biodiversity make me an ideal candidate for this role.</w:t>
      </w:r>
    </w:p>
    <w:p>
      <w:pPr>
        <w:pStyle w:val="BodyText"/>
      </w:pPr>
      <w:r>
        <w:t xml:space="preserve">Having earned a Master’s degree in Biological Sciences from [Your University], I have spent the past [X years] honing my skills in ecological research, laboratory analysis, and data interpretation. My work has focused on understanding the complexities of tropical ecosystems, which aligns seamlessly with the opportunities available in Thailand Bangkok. The city’s proximity to diverse habitats—from dense rainforests to coastal mangroves—offers a rich environment for biological study, and I am particularly drawn to the chance to contribute to projects that address regional environmental challenges.</w:t>
      </w:r>
    </w:p>
    <w:bookmarkStart w:id="20" w:name="why-thailand-bangkok"/>
    <w:p>
      <w:pPr>
        <w:pStyle w:val="Heading2"/>
      </w:pPr>
      <w:r>
        <w:t xml:space="preserve">Why Thailand Bangkok?</w:t>
      </w:r>
    </w:p>
    <w:p>
      <w:pPr>
        <w:pStyle w:val="FirstParagraph"/>
      </w:pPr>
      <w:r>
        <w:t xml:space="preserve">Thailand Bangkok is not only a bustling metropolis but also a hub of biological innovation and conservation efforts. The city’s unique position as a gateway to Southeast Asia’s diverse ecosystems makes it an ideal location for biologists to engage in impactful work. As a Biologist, I am especially interested in the challenges posed by urbanization, climate change, and biodiversity loss in this region. My goal is to leverage my scientific expertise to support initiatives that promote sustainable development while preserving Thailand’s natural heritage.</w:t>
      </w:r>
    </w:p>
    <w:p>
      <w:pPr>
        <w:pStyle w:val="BodyText"/>
      </w:pPr>
      <w:r>
        <w:t xml:space="preserve">During my career, I have participated in projects that spanned tropical ecology, molecular biology, and environmental policy. For instance, I collaborated on a research initiative studying the impact of pollution on local amphibian populations in [specific region or project], which required both fieldwork and laboratory analysis. This experience sharpened my ability to design experiments, collect and analyze data, and communicate findings effectively—skills that I am confident will translate well to the Biologist role in Bangkok.</w:t>
      </w:r>
    </w:p>
    <w:bookmarkEnd w:id="20"/>
    <w:bookmarkStart w:id="21" w:name="relevant-skills-and-experience"/>
    <w:p>
      <w:pPr>
        <w:pStyle w:val="Heading2"/>
      </w:pPr>
      <w:r>
        <w:t xml:space="preserve">Relevant Skills and Experience</w:t>
      </w:r>
    </w:p>
    <w:p>
      <w:pPr>
        <w:pStyle w:val="FirstParagraph"/>
      </w:pPr>
      <w:r>
        <w:t xml:space="preserve">As a Biologist, I have developed a strong foundation in several key areas. My laboratory skills include DNA sequencing, histology, and microbial culture techniques, which are essential for various biological studies. Additionally, I am proficient in using GIS software for habitat mapping and remote sensing tools to monitor ecological changes over time. These technical competencies enable me to contribute meaningfully to research projects that require a multidisciplinary approach.</w:t>
      </w:r>
    </w:p>
    <w:p>
      <w:pPr>
        <w:pStyle w:val="BodyText"/>
      </w:pPr>
      <w:r>
        <w:t xml:space="preserve">Beyond laboratory work, I have extensive field experience conducting biodiversity surveys, assessing ecosystem health, and collaborating with local communities to promote environmental stewardship. For example, during a recent project in [specific location], I led a team in cataloging plant and animal species in an endangered wetland area. This work not only advanced scientific understanding but also informed conservation strategies tailored to the region’s needs. I am keen to apply similar methodologies in Thailand Bangkok, where such efforts are critical for protecting the area’s rich biodiversity.</w:t>
      </w:r>
    </w:p>
    <w:bookmarkEnd w:id="21"/>
    <w:bookmarkStart w:id="22" w:name="commitment-to-environmental-stewardship"/>
    <w:p>
      <w:pPr>
        <w:pStyle w:val="Heading2"/>
      </w:pPr>
      <w:r>
        <w:t xml:space="preserve">Commitment to Environmental Stewardship</w:t>
      </w:r>
    </w:p>
    <w:p>
      <w:pPr>
        <w:pStyle w:val="FirstParagraph"/>
      </w:pPr>
      <w:r>
        <w:t xml:space="preserve">The Biologist role in Thailand Bangkok is more than a professional opportunity—it is a chance to make a tangible difference. I am deeply committed to environmental conservation and believe that scientific research must be coupled with actionable solutions. In my previous positions, I have worked closely with NGOs and government agencies to design programs that balance economic development with ecological preservation. This collaborative approach has taught me the importance of adaptability, cultural sensitivity, and clear communication when working in diverse settings.</w:t>
      </w:r>
    </w:p>
    <w:p>
      <w:pPr>
        <w:pStyle w:val="BodyText"/>
      </w:pPr>
      <w:r>
        <w:t xml:space="preserve">Thailand’s unique position as a biodiversity hotspot makes it a vital location for global conservation efforts. As a Biologist, I am particularly interested in studying the impact of human activities on local wildlife and developing strategies to mitigate these effects. For instance, Bangkok’s rapid urban expansion poses significant threats to its natural habitats, and I am eager to contribute to research that informs sustainable city planning. My goal is to bridge the gap between scientific discovery and practical application, ensuring that findings directly benefit the environment and communities in Thailand.</w:t>
      </w:r>
    </w:p>
    <w:bookmarkEnd w:id="22"/>
    <w:bookmarkStart w:id="23" w:name="why-companyorganization-name"/>
    <w:p>
      <w:pPr>
        <w:pStyle w:val="Heading2"/>
      </w:pPr>
      <w:r>
        <w:t xml:space="preserve">Why [Company/Organization Name]?</w:t>
      </w:r>
    </w:p>
    <w:p>
      <w:pPr>
        <w:pStyle w:val="FirstParagraph"/>
      </w:pPr>
      <w:r>
        <w:t xml:space="preserve">I am especially drawn to [Company/Organization Name] because of its reputation as a leader in biological research and environmental innovation. Your organization’s focus on [specific initiative, e.g., "marine conservation," "urban biodiversity," or "climate resilience"] resonates strongly with my own professional values. I am particularly impressed by your work on [mention a specific project or achievement], which demonstrates a commitment to addressing pressing ecological challenges through science and collaboration.</w:t>
      </w:r>
    </w:p>
    <w:p>
      <w:pPr>
        <w:pStyle w:val="BodyText"/>
      </w:pPr>
      <w:r>
        <w:t xml:space="preserve">Joining your team would allow me to contribute my skills while learning from the expertise of others in the field. I am confident that my background in biological research, coupled with my passion for Thailand’s ecosystems, would make me a valuable asset to your organization. I am eager to bring my dedication, creativity, and technical proficiency to support your mission of advancing scientific knowledge and environmental sustainability in Bangkok.</w:t>
      </w:r>
    </w:p>
    <w:bookmarkEnd w:id="23"/>
    <w:bookmarkStart w:id="24" w:name="conclusion"/>
    <w:p>
      <w:pPr>
        <w:pStyle w:val="Heading2"/>
      </w:pPr>
      <w:r>
        <w:t xml:space="preserve">Conclusion</w:t>
      </w:r>
    </w:p>
    <w:p>
      <w:pPr>
        <w:pStyle w:val="FirstParagraph"/>
      </w:pPr>
      <w:r>
        <w:t xml:space="preserve">In conclusion, I am excited about the possibility of contributing as a Biologist in Thailand Bangkok. My academic training, professional experience, and unwavering commitment to environmental conservation have prepared me to excel in this role. I would welcome the opportunity to discuss how my skills and experiences align with your organization’s goals. Thank you for considering my application.</w:t>
      </w:r>
    </w:p>
    <w:p>
      <w:pPr>
        <w:pStyle w:val="BodyText"/>
      </w:pPr>
      <w:r>
        <w:t xml:space="preserve">Sincerely,</w:t>
      </w:r>
      <w:r>
        <w:br/>
      </w:r>
      <w:r>
        <w:t xml:space="preserve">[Your Full Name]</w:t>
      </w:r>
      <w:r>
        <w:br/>
      </w:r>
      <w:r>
        <w:t xml:space="preserve">[Your Contact Information]</w:t>
      </w:r>
      <w:r>
        <w:br/>
      </w:r>
      <w:r>
        <w:t xml:space="preserve">[LinkedIn Profile or Portfolio URL,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iologist Position in Thailand Bangkok</dc:title>
  <dc:creator/>
  <dc:language>en</dc:language>
  <cp:keywords/>
  <dcterms:created xsi:type="dcterms:W3CDTF">2025-12-10T13:58:28Z</dcterms:created>
  <dcterms:modified xsi:type="dcterms:W3CDTF">2025-12-10T13:58:28Z</dcterms:modified>
</cp:coreProperties>
</file>

<file path=docProps/custom.xml><?xml version="1.0" encoding="utf-8"?>
<Properties xmlns="http://schemas.openxmlformats.org/officeDocument/2006/custom-properties" xmlns:vt="http://schemas.openxmlformats.org/officeDocument/2006/docPropsVTypes"/>
</file>